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ฟ้า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OCT31_18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เสียงดนตรี       สวัสดีค่ะตรวจสอบสภาพอากาศกับ PSN ค่ะ หนาวอย่างชัดเจนวันนี้  ตาย ตะวันออกและตะวันตก  บริเวณชายฝั่ง   12 05 พฤศจิกายนนะคะคาดว่าลมหนาวกำลังปานกลางค่อนข้างแรง ไม่เป็นไรหรอกใหม่จากประเทศจีนนะคะ มาจากประเทศไทยภาคใต้ตอนบนรวมถึงทะเลจีนใต้ ภาคเหนือและภาคอีสานอากาศจะเย็นลง 1-2  ภาคกลางตะวันออก  13 องศาและสัปดาห์หน้าภาคใต้ยังคงเฝ้าระวังฝนตกหนักอย่างต่อเนื่องเลยค่ะ ว่าในช่วง 1-2 ฝนพัดผ่านตอนกลาง  พากันค่ะภาคเหนือ  ร้อยละ 10 ของพื้นที่อุณหภูมิต่ำสุด 21 องศาเซลเซียสตอนเช้าเล็กน้อยเรียบร้อยละ ที่จังหวัดชัยภูมินครราชสีมาอุณหภูมิต่ำสุด เสาอากาศ     นครปฐมราชบุรี สมุทรสงครามและสมุทรสาคร เงินออก ได้ละ 10 ของพื้นที่ จังหวัดสระแก้วระยองจันทบุรีและตราดทะเลคลื่นสูงประมาณ 1 เมตร ฝนตกหนักบางแห่งยังมีฝนฟ้าคะนองร้อยละ 60 ของพื้นที่ส่วนมากที่เพชรบุรี สุราษฎร์ธานีนครศรีธรรมราช  ชุมพรสงขลายะลานราธิวาส ทะเลทั้ง 2 ฝั่งคลื่นสูงประมาณ 1 เมตร   ฟังคลื่นสูงประมาณ M  ปิดท้ายที่กรุงเทพฯและปริมณฑลมีฝนฟ้าคะนองร้อยละ 30 ของพื้นที่อุณหภูมิต่ำสุด 24 องศา สูงสุด 34 องศาค่ะ ไม่ตอบเป็นเรื่องของปริมาณฝนตั้งแต่ต้นปีจนถึงปัจจุบัน ฝนตกในประเทศไทยมากมายขนาดไหนเดี๋ยวเราไปติดตามรายละเอียดกันกับพวกชนิดากันเลยค่ะ โปรแกรมค้างเมื่อเข้าสู่เรากำลังเข้าสู่กันแล้วนะคะ โรงแรมแกรนด์  ฝนตกม้ายค่ะออกจากบ้าน มาได้แค่ควายร้อนไม่ได้ช่วยใครแรงค่ะ สำหรับเพชรไทยกรมชลประทานประกาศให้เริ่มตั้งแต่วันที่ ไปจนถึงวันที่ 30 เมษายน ช่วงที่ ประเทศไทยจะมีฝนน้อยค่ะช่วงฤดูฝนที่ผ่านมา ดูหนังครอบคลุมที่ประมาณ 5 เดือนทางการเมื่อวันที่ 20 พฤษภาคม ซึ่งถือว่าช้ากว่าปกติ   ในที่สุดกว่า  คาดว่าจะเสร็จประมาณต้นเดือนพฤศจิกายน รวมทั้งประเทศ มาจนถึง มาคุมน้ำจะเห็นว่าปริมาณฝนทั่วทุกภาค มีค่ะ  หมูพาวเวอร์เรนเจอร์บ้านเราฝนตกน้อยมากกว่าค่ากลางปีตั้งแต่เดือนกรกฎาคมเป็นต้นมา ฝนเริ่มตกหนักขึ้น  จะช่วยดันให้ปริมาณฝน ประเทศเพื่อนมาก็ได้   ภาพรวม ต่างประเทศ   ภาคใต้ มวยไทย น้อยกว่าค่าปกติในกว่าปกติ 9 เปอร์เซ็นต์ค่ะเหมือนคนมากกว่าค่าปกติ  เปอร์เซ็นต์ส่วนกลาง   ภาคกลางและภาค  ผ่านมา สถานการณ์น้ำลุ่มน้ำเจ้าพระยา           เขื่อนป่าสักชลสิทธิ์ที่ตอนนี้มีมาน้ำในเขื่อน   ก็น่าจะทำให้  จากพิจิตรไปไหนไปถึงเมษายนปีหน้าได้ค่ะ ปริมาณฝนรายปี ผ่านมาจะถูก 31 ตุลาคมปี 2561 นะคะ   หรือว่า อยู่ในเกณฑ์ดีทีเดียวค่ะ ขายผัก  ให้กับสัตว์ต่างๆต่างๆ ขนมฟักทองในวันฮาโลวีนค่ะต่างๆ ชอบแล้วก็ตื่นเต้นกับผู้ปกครองเป็นอย่างมากที่บอกว่าสมัครที่ให้ งั้นไม่มีอะไรอยู่ข้างในนั้นเล็กน้อยเท่านั้น พวกมันก็ดูเหมือนจะชอบมากที่บอกว่าการปกครอง โดนัท  การฝึกทักษะ มัน ยึดเกาะและเล่นได้ซึ่งพัฒนาต่อการเรียนรู้ โจร เพิ่งไปมาจากลูกฟักทองได้ค่ะ  เสียงดนตรี  วันนี้หมดเวลาแล้วสำหรับ สามารถติดตามเราได้อีกหลายหลายทั้งชายทั้ง Facebook และ LINE วันนี้ลาไปก่อนนะคะสวัสดีค่ะ เสียงดนตรี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ฟ้า ฝึก Revoice พยากรณ์อากาศ TNN2024OCT31_1800</dc:title>
  <dc:creator/>
  <cp:keywords/>
  <dcterms:created xsi:type="dcterms:W3CDTF">2025-04-23T02:47:34Z</dcterms:created>
  <dcterms:modified xsi:type="dcterms:W3CDTF">2025-04-23T02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เมษายน 2568 เวลา 08.35 น.</vt:lpwstr>
  </property>
  <property fmtid="{D5CDD505-2E9C-101B-9397-08002B2CF9AE}" pid="3" name="subtitle">
    <vt:lpwstr/>
  </property>
</Properties>
</file>